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FFC80" w14:textId="4CDCB94A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6337DE">
        <w:rPr>
          <w:rFonts w:ascii="Times New Roman" w:hAnsi="Times New Roman" w:cs="Times New Roman"/>
          <w:b/>
          <w:sz w:val="28"/>
          <w:szCs w:val="28"/>
        </w:rPr>
        <w:t>2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1548D">
        <w:rPr>
          <w:rFonts w:ascii="Times New Roman" w:hAnsi="Times New Roman" w:cs="Times New Roman"/>
          <w:b/>
          <w:sz w:val="28"/>
          <w:szCs w:val="28"/>
        </w:rPr>
        <w:t>How React Works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53A24FCB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6337DE">
        <w:rPr>
          <w:rFonts w:ascii="Times New Roman" w:hAnsi="Times New Roman" w:cs="Times New Roman"/>
          <w:sz w:val="28"/>
          <w:szCs w:val="28"/>
        </w:rPr>
        <w:t>2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55E0BB03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1548D">
        <w:rPr>
          <w:rFonts w:ascii="Times New Roman" w:hAnsi="Times New Roman" w:cs="Times New Roman"/>
          <w:b/>
          <w:sz w:val="28"/>
          <w:szCs w:val="28"/>
        </w:rPr>
        <w:t>How React Works</w:t>
      </w:r>
      <w:r w:rsidR="00273C8A">
        <w:rPr>
          <w:rFonts w:ascii="Times New Roman" w:hAnsi="Times New Roman" w:cs="Times New Roman"/>
          <w:b/>
          <w:sz w:val="28"/>
          <w:szCs w:val="28"/>
        </w:rPr>
        <w:t>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58EA40FC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6337DE">
        <w:rPr>
          <w:rFonts w:ascii="inherit" w:hAnsi="inherit"/>
          <w:b/>
          <w:sz w:val="28"/>
          <w:szCs w:val="28"/>
        </w:rPr>
        <w:t>2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7C670B3C" w:rsidR="00273C8A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Follow the step-by-step instructions on the slide: </w:t>
      </w:r>
      <w:r w:rsidRPr="00A1548D">
        <w:rPr>
          <w:rFonts w:ascii="inherit" w:hAnsi="inherit"/>
          <w:b/>
          <w:bCs/>
          <w:sz w:val="28"/>
          <w:szCs w:val="28"/>
        </w:rPr>
        <w:t>How React Works</w:t>
      </w:r>
      <w:r>
        <w:rPr>
          <w:rFonts w:ascii="inherit" w:hAnsi="inherit"/>
          <w:sz w:val="28"/>
          <w:szCs w:val="28"/>
        </w:rPr>
        <w:t>.</w:t>
      </w:r>
    </w:p>
    <w:p w14:paraId="3FD3C97F" w14:textId="77777777" w:rsidR="00A1548D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05657DB0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6337DE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slides</w:t>
      </w:r>
    </w:p>
    <w:p w14:paraId="585BD33B" w14:textId="21936F87" w:rsidR="00E772ED" w:rsidRDefault="00E772ED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38566F" w14:textId="77777777" w:rsidR="00960B45" w:rsidRDefault="00960B45" w:rsidP="00EC117C">
      <w:pPr>
        <w:spacing w:after="0" w:line="240" w:lineRule="auto"/>
      </w:pPr>
      <w:r>
        <w:separator/>
      </w:r>
    </w:p>
  </w:endnote>
  <w:endnote w:type="continuationSeparator" w:id="0">
    <w:p w14:paraId="050E3271" w14:textId="77777777" w:rsidR="00960B45" w:rsidRDefault="00960B45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76D573" w14:textId="77777777" w:rsidR="00960B45" w:rsidRDefault="00960B45" w:rsidP="00EC117C">
      <w:pPr>
        <w:spacing w:after="0" w:line="240" w:lineRule="auto"/>
      </w:pPr>
      <w:r>
        <w:separator/>
      </w:r>
    </w:p>
  </w:footnote>
  <w:footnote w:type="continuationSeparator" w:id="0">
    <w:p w14:paraId="6164BE9F" w14:textId="77777777" w:rsidR="00960B45" w:rsidRDefault="00960B45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F1662" w14:textId="2929BF72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FD258A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3C8A"/>
    <w:rsid w:val="00275691"/>
    <w:rsid w:val="002938D1"/>
    <w:rsid w:val="002B3CEC"/>
    <w:rsid w:val="002B5BC4"/>
    <w:rsid w:val="002D6E30"/>
    <w:rsid w:val="002E20D4"/>
    <w:rsid w:val="00334C31"/>
    <w:rsid w:val="00377256"/>
    <w:rsid w:val="003D560B"/>
    <w:rsid w:val="003D57DF"/>
    <w:rsid w:val="003F7DF8"/>
    <w:rsid w:val="0041553B"/>
    <w:rsid w:val="0041641C"/>
    <w:rsid w:val="00461B3B"/>
    <w:rsid w:val="004D02F4"/>
    <w:rsid w:val="005002D7"/>
    <w:rsid w:val="0054723A"/>
    <w:rsid w:val="00584AC4"/>
    <w:rsid w:val="005A59B4"/>
    <w:rsid w:val="005B0D1F"/>
    <w:rsid w:val="005C00A6"/>
    <w:rsid w:val="005F1D1C"/>
    <w:rsid w:val="0062553C"/>
    <w:rsid w:val="006337DE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8F5DBF"/>
    <w:rsid w:val="00924A5D"/>
    <w:rsid w:val="00960B45"/>
    <w:rsid w:val="00986D74"/>
    <w:rsid w:val="009B04FB"/>
    <w:rsid w:val="009D351B"/>
    <w:rsid w:val="00A02B85"/>
    <w:rsid w:val="00A1548D"/>
    <w:rsid w:val="00A202E9"/>
    <w:rsid w:val="00A3183A"/>
    <w:rsid w:val="00A45191"/>
    <w:rsid w:val="00A478E1"/>
    <w:rsid w:val="00A56390"/>
    <w:rsid w:val="00A62EC8"/>
    <w:rsid w:val="00A634DB"/>
    <w:rsid w:val="00AC0428"/>
    <w:rsid w:val="00B14210"/>
    <w:rsid w:val="00B24109"/>
    <w:rsid w:val="00B4377C"/>
    <w:rsid w:val="00B54D61"/>
    <w:rsid w:val="00B750FC"/>
    <w:rsid w:val="00B75DA1"/>
    <w:rsid w:val="00C3635C"/>
    <w:rsid w:val="00C65A85"/>
    <w:rsid w:val="00C9301E"/>
    <w:rsid w:val="00CA4990"/>
    <w:rsid w:val="00CC7D2D"/>
    <w:rsid w:val="00D03848"/>
    <w:rsid w:val="00D744D0"/>
    <w:rsid w:val="00D91407"/>
    <w:rsid w:val="00DC7AF6"/>
    <w:rsid w:val="00E03AC6"/>
    <w:rsid w:val="00E13C1E"/>
    <w:rsid w:val="00E26541"/>
    <w:rsid w:val="00E33B29"/>
    <w:rsid w:val="00E772ED"/>
    <w:rsid w:val="00EC117C"/>
    <w:rsid w:val="00EC1BCD"/>
    <w:rsid w:val="00F066F4"/>
    <w:rsid w:val="00F43685"/>
    <w:rsid w:val="00FC082B"/>
    <w:rsid w:val="00FC5A87"/>
    <w:rsid w:val="00FD258A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386865"/>
    <w:rsid w:val="00445786"/>
    <w:rsid w:val="004B335F"/>
    <w:rsid w:val="004F60ED"/>
    <w:rsid w:val="00551487"/>
    <w:rsid w:val="005973B8"/>
    <w:rsid w:val="005B15F3"/>
    <w:rsid w:val="00813A11"/>
    <w:rsid w:val="00986D74"/>
    <w:rsid w:val="009A77D8"/>
    <w:rsid w:val="009B2352"/>
    <w:rsid w:val="009B3215"/>
    <w:rsid w:val="00A456F4"/>
    <w:rsid w:val="00C13B9C"/>
    <w:rsid w:val="00CD1FE9"/>
    <w:rsid w:val="00E234E3"/>
    <w:rsid w:val="00E74AB8"/>
    <w:rsid w:val="00ED7278"/>
    <w:rsid w:val="00EE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2 Lab Session document</dc:title>
  <dc:subject/>
  <dc:creator>ilia</dc:creator>
  <cp:keywords/>
  <dc:description/>
  <cp:lastModifiedBy>BLESSING AJIBOYE</cp:lastModifiedBy>
  <cp:revision>9</cp:revision>
  <dcterms:created xsi:type="dcterms:W3CDTF">2023-06-24T13:51:00Z</dcterms:created>
  <dcterms:modified xsi:type="dcterms:W3CDTF">2024-11-29T02:01:00Z</dcterms:modified>
</cp:coreProperties>
</file>